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B6DD3" w14:textId="18DC7494" w:rsidR="00CB36FF" w:rsidRDefault="00CB36FF" w:rsidP="00CB36FF">
      <w:pPr>
        <w:pStyle w:val="Default"/>
      </w:pPr>
      <w:r>
        <w:t xml:space="preserve">Log in details to access the </w:t>
      </w:r>
      <w:proofErr w:type="spellStart"/>
      <w:r w:rsidR="00747BE5">
        <w:t>Satelite</w:t>
      </w:r>
      <w:proofErr w:type="spellEnd"/>
      <w:r w:rsidR="00747BE5">
        <w:t xml:space="preserve"> and geophysical maps in high definition (digital format)</w:t>
      </w:r>
    </w:p>
    <w:p w14:paraId="083008B7" w14:textId="5DF8FB94" w:rsidR="00123CCA" w:rsidRDefault="00123CCA"/>
    <w:p w14:paraId="33D83422" w14:textId="0854CE40" w:rsidR="00CB36FF" w:rsidRPr="00CB36FF" w:rsidRDefault="00CB36FF" w:rsidP="00CB36FF"/>
    <w:tbl>
      <w:tblPr>
        <w:tblpPr w:leftFromText="180" w:rightFromText="180" w:vertAnchor="text" w:horzAnchor="margin" w:tblpY="141"/>
        <w:tblW w:w="0" w:type="auto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93"/>
      </w:tblGrid>
      <w:tr w:rsidR="00CB36FF" w14:paraId="6C610A1C" w14:textId="77777777" w:rsidTr="00CB36FF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</w:tcPr>
          <w:p w14:paraId="0AE77430" w14:textId="77777777" w:rsidR="00CB36FF" w:rsidRDefault="00CB36FF" w:rsidP="00CB36FF">
            <w:pPr>
              <w:pStyle w:val="Default"/>
              <w:rPr>
                <w:sz w:val="22"/>
                <w:szCs w:val="22"/>
              </w:rPr>
            </w:pPr>
            <w:hyperlink r:id="rId4" w:history="1">
              <w:r w:rsidRPr="00CB36FF">
                <w:rPr>
                  <w:rStyle w:val="Hyperlink"/>
                </w:rPr>
                <w:t xml:space="preserve"> </w:t>
              </w:r>
              <w:r w:rsidRPr="00CB36FF">
                <w:rPr>
                  <w:rStyle w:val="Hyperlink"/>
                  <w:sz w:val="22"/>
                  <w:szCs w:val="22"/>
                </w:rPr>
                <w:t>Satellite and geophysical maps in high definition (digital format)</w:t>
              </w:r>
            </w:hyperlink>
            <w:r>
              <w:rPr>
                <w:sz w:val="22"/>
                <w:szCs w:val="22"/>
              </w:rPr>
              <w:t xml:space="preserve"> </w:t>
            </w:r>
          </w:p>
        </w:tc>
      </w:tr>
    </w:tbl>
    <w:p w14:paraId="3879352F" w14:textId="1CFA0DF0" w:rsidR="00CB36FF" w:rsidRPr="00CB36FF" w:rsidRDefault="00CB36FF" w:rsidP="00CB36FF"/>
    <w:p w14:paraId="3FF57D10" w14:textId="47CBB697" w:rsidR="00CB36FF" w:rsidRPr="00CB36FF" w:rsidRDefault="00CB36FF" w:rsidP="00CB36FF"/>
    <w:p w14:paraId="140144A8" w14:textId="033C4E3D" w:rsidR="00CB36FF" w:rsidRDefault="00CB36FF" w:rsidP="00CB36FF">
      <w:pPr>
        <w:tabs>
          <w:tab w:val="left" w:pos="2748"/>
        </w:tabs>
      </w:pPr>
      <w:r>
        <w:t xml:space="preserve">Username: </w:t>
      </w:r>
      <w:proofErr w:type="spellStart"/>
      <w:r w:rsidRPr="00CB36FF">
        <w:t>Cocody_ONFI</w:t>
      </w:r>
      <w:proofErr w:type="spellEnd"/>
    </w:p>
    <w:p w14:paraId="157039F3" w14:textId="2EA5D9F5" w:rsidR="00CB36FF" w:rsidRPr="00CB36FF" w:rsidRDefault="00CB36FF" w:rsidP="00CB36FF">
      <w:pPr>
        <w:tabs>
          <w:tab w:val="left" w:pos="2748"/>
        </w:tabs>
      </w:pPr>
      <w:r>
        <w:t>Password:</w:t>
      </w:r>
      <w:r w:rsidRPr="00CB36FF">
        <w:t xml:space="preserve"> </w:t>
      </w:r>
      <w:proofErr w:type="spellStart"/>
      <w:r w:rsidRPr="00CB36FF">
        <w:t>Cocody_ONFI</w:t>
      </w:r>
      <w:proofErr w:type="spellEnd"/>
    </w:p>
    <w:sectPr w:rsidR="00CB36FF" w:rsidRPr="00CB36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jc0t7A0MjUysDRW0lEKTi0uzszPAykwrAUANkH31CwAAAA="/>
  </w:docVars>
  <w:rsids>
    <w:rsidRoot w:val="00CB36FF"/>
    <w:rsid w:val="00123CCA"/>
    <w:rsid w:val="00747BE5"/>
    <w:rsid w:val="00CB36FF"/>
    <w:rsid w:val="00E5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789D9"/>
  <w15:chartTrackingRefBased/>
  <w15:docId w15:val="{BD69644D-114C-402A-88FA-B47C077FF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B36F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36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nfi.forland.io/admin.php/auth/login/?auth_url_return=%2Findex.php%2Fview%2Fmap%2F%3Frepository%3Dcocodycity%26project%3Durbain_cocod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Sharone</dc:creator>
  <cp:keywords/>
  <dc:description/>
  <cp:lastModifiedBy>Molly Sharone</cp:lastModifiedBy>
  <cp:revision>1</cp:revision>
  <dcterms:created xsi:type="dcterms:W3CDTF">2022-09-22T13:32:00Z</dcterms:created>
  <dcterms:modified xsi:type="dcterms:W3CDTF">2022-09-22T15:09:00Z</dcterms:modified>
</cp:coreProperties>
</file>